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683"/>
        <w:gridCol w:w="743"/>
        <w:gridCol w:w="1655"/>
        <w:gridCol w:w="1446"/>
        <w:gridCol w:w="984"/>
        <w:gridCol w:w="837"/>
      </w:tblGrid>
      <w:tr w:rsidR="007F4829" w:rsidRPr="007F4829" w:rsidTr="00143F3F">
        <w:trPr>
          <w:trHeight w:val="300"/>
        </w:trPr>
        <w:tc>
          <w:tcPr>
            <w:tcW w:w="0" w:type="auto"/>
            <w:gridSpan w:val="7"/>
            <w:noWrap/>
          </w:tcPr>
          <w:p w:rsidR="007F4829" w:rsidRPr="007F4829" w:rsidRDefault="007F4829" w:rsidP="007F4829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bookmarkStart w:id="0" w:name="_GoBack"/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Rezultati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ispita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i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kolokvijuma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održanog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8.2.22.</w:t>
            </w:r>
          </w:p>
        </w:tc>
      </w:tr>
      <w:tr w:rsidR="007F4829" w:rsidRPr="007F4829" w:rsidTr="007F4829">
        <w:trPr>
          <w:trHeight w:val="300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Prezime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i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ime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, br. </w:t>
            </w: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indeksa</w:t>
            </w:r>
            <w:proofErr w:type="spellEnd"/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3F3F7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3F3F76"/>
                <w:sz w:val="24"/>
                <w:szCs w:val="24"/>
              </w:rPr>
              <w:t xml:space="preserve">I </w:t>
            </w:r>
            <w:proofErr w:type="spellStart"/>
            <w:r w:rsidRPr="007F4829">
              <w:rPr>
                <w:rFonts w:eastAsia="Times New Roman" w:cstheme="minorHAnsi"/>
                <w:color w:val="3F3F76"/>
                <w:sz w:val="24"/>
                <w:szCs w:val="24"/>
              </w:rPr>
              <w:t>kol</w:t>
            </w:r>
            <w:proofErr w:type="spellEnd"/>
            <w:r w:rsidRPr="007F4829">
              <w:rPr>
                <w:rFonts w:eastAsia="Times New Roman" w:cstheme="minorHAnsi"/>
                <w:color w:val="3F3F76"/>
                <w:sz w:val="24"/>
                <w:szCs w:val="24"/>
              </w:rPr>
              <w:t>.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II </w:t>
            </w: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kol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Seminarski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rad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Pismeni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ispit</w:t>
            </w:r>
            <w:proofErr w:type="spellEnd"/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Ukupno</w:t>
            </w:r>
            <w:proofErr w:type="spellEnd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proofErr w:type="spellStart"/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Ocena</w:t>
            </w:r>
            <w:proofErr w:type="spellEnd"/>
          </w:p>
        </w:tc>
      </w:tr>
      <w:tr w:rsidR="007F4829" w:rsidRPr="007F4829" w:rsidTr="007F4829">
        <w:trPr>
          <w:trHeight w:val="300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5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Bab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Tihomir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6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00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6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Bab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Marko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</w:tr>
      <w:tr w:rsidR="007F4829" w:rsidRPr="007F4829" w:rsidTr="007F4829">
        <w:trPr>
          <w:trHeight w:val="300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7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Banjev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Tina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38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86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9</w:t>
            </w:r>
          </w:p>
        </w:tc>
      </w:tr>
      <w:tr w:rsidR="007F4829" w:rsidRPr="007F4829" w:rsidTr="007F4829">
        <w:trPr>
          <w:trHeight w:val="300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8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Banov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Jovana</w:t>
              </w:r>
              <w:proofErr w:type="spellEnd"/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6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00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9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Baucal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Bojana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0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Fekete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Alisa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61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6100"/>
                <w:sz w:val="24"/>
                <w:szCs w:val="24"/>
              </w:rPr>
              <w:t>11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25 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1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00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1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Govorčin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Maja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66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7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2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Jov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Sara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4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9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3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Kaluđerov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Maksim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proofErr w:type="spellStart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Rajilić</w:t>
            </w:r>
            <w:proofErr w:type="spellEnd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 xml:space="preserve"> Marina 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4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Nađ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Andrea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7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64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7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5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Plavš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Jovana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proofErr w:type="spellStart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Radojičić</w:t>
            </w:r>
            <w:proofErr w:type="spellEnd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Stevan</w:t>
            </w:r>
            <w:proofErr w:type="spellEnd"/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79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</w:tr>
      <w:tr w:rsidR="007F4829" w:rsidRPr="007F4829" w:rsidTr="007F4829">
        <w:trPr>
          <w:trHeight w:val="330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proofErr w:type="spellStart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Ristanić</w:t>
            </w:r>
            <w:proofErr w:type="spellEnd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Nemanja</w:t>
            </w:r>
            <w:proofErr w:type="spellEnd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6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Roganov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Maša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1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1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7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Šešum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Jelena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1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8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Stojanov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Jovana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4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30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19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Šućurov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Milica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87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9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proofErr w:type="spellStart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Ilijevski</w:t>
            </w:r>
            <w:proofErr w:type="spellEnd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F4829">
              <w:rPr>
                <w:rFonts w:eastAsia="Times New Roman" w:cstheme="minorHAnsi"/>
                <w:color w:val="000000" w:themeColor="text1"/>
                <w:sz w:val="24"/>
                <w:szCs w:val="24"/>
              </w:rPr>
              <w:t>Staša</w:t>
            </w:r>
            <w:proofErr w:type="spellEnd"/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8 NP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2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tr w:rsidR="007F4829" w:rsidRPr="007F4829" w:rsidTr="007F4829">
        <w:trPr>
          <w:trHeight w:val="315"/>
        </w:trPr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 w:themeColor="text1"/>
                <w:sz w:val="24"/>
                <w:szCs w:val="24"/>
              </w:rPr>
            </w:pPr>
            <w:hyperlink r:id="rId20" w:history="1">
              <w:proofErr w:type="spellStart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>Vučurević</w:t>
              </w:r>
              <w:proofErr w:type="spellEnd"/>
              <w:r w:rsidRPr="007F4829">
                <w:rPr>
                  <w:rFonts w:eastAsia="Times New Roman" w:cstheme="minorHAnsi"/>
                  <w:color w:val="000000" w:themeColor="text1"/>
                  <w:sz w:val="24"/>
                  <w:szCs w:val="24"/>
                </w:rPr>
                <w:t xml:space="preserve"> Luka </w:t>
              </w:r>
            </w:hyperlink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9C0006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9C0006"/>
                <w:sz w:val="24"/>
                <w:szCs w:val="24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  <w:noWrap/>
            <w:hideMark/>
          </w:tcPr>
          <w:p w:rsidR="007F4829" w:rsidRPr="007F4829" w:rsidRDefault="007F4829" w:rsidP="007F482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7F4829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</w:tr>
      <w:bookmarkEnd w:id="0"/>
    </w:tbl>
    <w:p w:rsidR="00DC47EF" w:rsidRDefault="00DC47EF"/>
    <w:p w:rsidR="007F4829" w:rsidRDefault="007F4829">
      <w:proofErr w:type="spellStart"/>
      <w:r>
        <w:t>Napomena</w:t>
      </w:r>
      <w:proofErr w:type="spellEnd"/>
      <w:r>
        <w:t>:</w:t>
      </w:r>
    </w:p>
    <w:p w:rsidR="007F4829" w:rsidRDefault="007F4829">
      <w:proofErr w:type="spellStart"/>
      <w:proofErr w:type="gramStart"/>
      <w:r>
        <w:t>Uvid</w:t>
      </w:r>
      <w:proofErr w:type="spellEnd"/>
      <w:r>
        <w:t xml:space="preserve"> u </w:t>
      </w:r>
      <w:proofErr w:type="spellStart"/>
      <w:r>
        <w:t>radov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upis</w:t>
      </w:r>
      <w:proofErr w:type="spellEnd"/>
      <w:r>
        <w:t xml:space="preserve"> </w:t>
      </w:r>
      <w:proofErr w:type="spellStart"/>
      <w:r>
        <w:t>ocena</w:t>
      </w:r>
      <w:proofErr w:type="spellEnd"/>
      <w:r>
        <w:t xml:space="preserve"> </w:t>
      </w:r>
      <w:proofErr w:type="spellStart"/>
      <w:r>
        <w:t>biće</w:t>
      </w:r>
      <w:proofErr w:type="spellEnd"/>
      <w:r>
        <w:t xml:space="preserve"> </w:t>
      </w:r>
      <w:proofErr w:type="spellStart"/>
      <w:r>
        <w:t>održan</w:t>
      </w:r>
      <w:proofErr w:type="spellEnd"/>
      <w:r>
        <w:t xml:space="preserve"> u </w:t>
      </w:r>
      <w:proofErr w:type="spellStart"/>
      <w:r>
        <w:t>četvrtak</w:t>
      </w:r>
      <w:proofErr w:type="spellEnd"/>
      <w:r>
        <w:t xml:space="preserve"> 10.2.22.</w:t>
      </w:r>
      <w:proofErr w:type="gramEnd"/>
      <w:r>
        <w:t xml:space="preserve"> </w:t>
      </w:r>
      <w:proofErr w:type="gramStart"/>
      <w:r>
        <w:t>u</w:t>
      </w:r>
      <w:proofErr w:type="gramEnd"/>
      <w:r>
        <w:t xml:space="preserve"> </w:t>
      </w:r>
      <w:proofErr w:type="spellStart"/>
      <w:r>
        <w:t>kabinetu</w:t>
      </w:r>
      <w:proofErr w:type="spellEnd"/>
      <w:r>
        <w:t xml:space="preserve"> 13.</w:t>
      </w:r>
    </w:p>
    <w:p w:rsidR="007F4829" w:rsidRDefault="007F4829">
      <w:proofErr w:type="gramStart"/>
      <w:r>
        <w:t xml:space="preserve">U </w:t>
      </w:r>
      <w:proofErr w:type="spellStart"/>
      <w:r>
        <w:t>Novom</w:t>
      </w:r>
      <w:proofErr w:type="spellEnd"/>
      <w:r>
        <w:t xml:space="preserve"> </w:t>
      </w:r>
      <w:proofErr w:type="spellStart"/>
      <w:r>
        <w:t>Sadu</w:t>
      </w:r>
      <w:proofErr w:type="spellEnd"/>
      <w:r>
        <w:t xml:space="preserve"> 9.2.2022.</w:t>
      </w:r>
      <w:proofErr w:type="gramEnd"/>
    </w:p>
    <w:p w:rsidR="007F4829" w:rsidRDefault="007F4829"/>
    <w:p w:rsidR="007F4829" w:rsidRDefault="007F482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dr</w:t>
      </w:r>
      <w:proofErr w:type="spellEnd"/>
      <w:proofErr w:type="gramEnd"/>
      <w:r>
        <w:t xml:space="preserve"> Ana </w:t>
      </w:r>
      <w:proofErr w:type="spellStart"/>
      <w:r>
        <w:t>Jovičić</w:t>
      </w:r>
      <w:proofErr w:type="spellEnd"/>
      <w:r>
        <w:t xml:space="preserve"> </w:t>
      </w:r>
      <w:proofErr w:type="spellStart"/>
      <w:r>
        <w:t>Vuković</w:t>
      </w:r>
      <w:proofErr w:type="spellEnd"/>
    </w:p>
    <w:p w:rsidR="007F4829" w:rsidRDefault="007F4829"/>
    <w:sectPr w:rsidR="007F4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jEzNjCwNLQwMzBV0lEKTi0uzszPAykwrAUAplNihiwAAAA="/>
  </w:docVars>
  <w:rsids>
    <w:rsidRoot w:val="007F4829"/>
    <w:rsid w:val="007F4829"/>
    <w:rsid w:val="00DC4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F4829"/>
    <w:rPr>
      <w:color w:val="0000FF"/>
      <w:u w:val="single"/>
    </w:rPr>
  </w:style>
  <w:style w:type="table" w:styleId="TableGrid">
    <w:name w:val="Table Grid"/>
    <w:basedOn w:val="TableNormal"/>
    <w:uiPriority w:val="59"/>
    <w:rsid w:val="007F48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F4829"/>
    <w:rPr>
      <w:color w:val="0000FF"/>
      <w:u w:val="single"/>
    </w:rPr>
  </w:style>
  <w:style w:type="table" w:styleId="TableGrid">
    <w:name w:val="Table Grid"/>
    <w:basedOn w:val="TableNormal"/>
    <w:uiPriority w:val="59"/>
    <w:rsid w:val="007F48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31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ls.vps.ns.ac.rs/user/view.php?id=600&amp;course=190" TargetMode="External"/><Relationship Id="rId13" Type="http://schemas.openxmlformats.org/officeDocument/2006/relationships/hyperlink" Target="https://dls.vps.ns.ac.rs/user/view.php?id=617&amp;course=190" TargetMode="External"/><Relationship Id="rId18" Type="http://schemas.openxmlformats.org/officeDocument/2006/relationships/hyperlink" Target="https://dls.vps.ns.ac.rs/user/view.php?id=612&amp;course=190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ls.vps.ns.ac.rs/user/view.php?id=599&amp;course=190" TargetMode="External"/><Relationship Id="rId12" Type="http://schemas.openxmlformats.org/officeDocument/2006/relationships/hyperlink" Target="https://dls.vps.ns.ac.rs/user/view.php?id=571&amp;course=190" TargetMode="External"/><Relationship Id="rId17" Type="http://schemas.openxmlformats.org/officeDocument/2006/relationships/hyperlink" Target="https://dls.vps.ns.ac.rs/user/view.php?id=577&amp;course=190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dls.vps.ns.ac.rs/user/view.php?id=630&amp;course=190" TargetMode="External"/><Relationship Id="rId20" Type="http://schemas.openxmlformats.org/officeDocument/2006/relationships/hyperlink" Target="https://dls.vps.ns.ac.rs/user/view.php?id=604&amp;course=190" TargetMode="External"/><Relationship Id="rId1" Type="http://schemas.openxmlformats.org/officeDocument/2006/relationships/styles" Target="styles.xml"/><Relationship Id="rId6" Type="http://schemas.openxmlformats.org/officeDocument/2006/relationships/hyperlink" Target="https://dls.vps.ns.ac.rs/user/view.php?id=615&amp;course=190" TargetMode="External"/><Relationship Id="rId11" Type="http://schemas.openxmlformats.org/officeDocument/2006/relationships/hyperlink" Target="https://dls.vps.ns.ac.rs/user/view.php?id=621&amp;course=190" TargetMode="External"/><Relationship Id="rId5" Type="http://schemas.openxmlformats.org/officeDocument/2006/relationships/hyperlink" Target="https://dls.vps.ns.ac.rs/user/view.php?id=627&amp;course=190" TargetMode="External"/><Relationship Id="rId15" Type="http://schemas.openxmlformats.org/officeDocument/2006/relationships/hyperlink" Target="https://dls.vps.ns.ac.rs/user/view.php?id=605&amp;course=190" TargetMode="External"/><Relationship Id="rId10" Type="http://schemas.openxmlformats.org/officeDocument/2006/relationships/hyperlink" Target="https://dls.vps.ns.ac.rs/user/view.php?id=587&amp;course=190" TargetMode="External"/><Relationship Id="rId19" Type="http://schemas.openxmlformats.org/officeDocument/2006/relationships/hyperlink" Target="https://dls.vps.ns.ac.rs/user/view.php?id=607&amp;course=19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ls.vps.ns.ac.rs/user/view.php?id=578&amp;course=190" TargetMode="External"/><Relationship Id="rId14" Type="http://schemas.openxmlformats.org/officeDocument/2006/relationships/hyperlink" Target="https://dls.vps.ns.ac.rs/user/view.php?id=608&amp;course=190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ukovic</dc:creator>
  <cp:lastModifiedBy>Vukovic</cp:lastModifiedBy>
  <cp:revision>1</cp:revision>
  <dcterms:created xsi:type="dcterms:W3CDTF">2022-02-08T22:57:00Z</dcterms:created>
  <dcterms:modified xsi:type="dcterms:W3CDTF">2022-02-08T23:06:00Z</dcterms:modified>
</cp:coreProperties>
</file>